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CAFDA6" w14:textId="25DAD80F" w:rsidR="005B5FC3" w:rsidRPr="00ED5720" w:rsidRDefault="00ED5720" w:rsidP="00ED5720">
      <w:pPr>
        <w:rPr>
          <w:b/>
          <w:bCs/>
        </w:rPr>
      </w:pPr>
      <w:r w:rsidRPr="00ED5720">
        <w:rPr>
          <w:b/>
          <w:bCs/>
        </w:rPr>
        <w:t>Using operational semantics, describe at least two features of your programming language:</w:t>
      </w:r>
    </w:p>
    <w:p w14:paraId="579F775D" w14:textId="041989C3" w:rsidR="00ED5720" w:rsidRDefault="00ED5720" w:rsidP="00ED5720">
      <w:r>
        <w:t xml:space="preserve">Note: our answer is based on the information provided in the book </w:t>
      </w:r>
      <w:r w:rsidR="00494B7C">
        <w:t>of the 10</w:t>
      </w:r>
      <w:r w:rsidR="00494B7C" w:rsidRPr="00494B7C">
        <w:rPr>
          <w:vertAlign w:val="superscript"/>
        </w:rPr>
        <w:t>th</w:t>
      </w:r>
      <w:r w:rsidR="00494B7C">
        <w:t xml:space="preserve"> edition</w:t>
      </w:r>
      <w:r w:rsidR="00B16474">
        <w:t>, especially chapter 8</w:t>
      </w:r>
      <w:r w:rsidR="00494B7C">
        <w:t>.</w:t>
      </w:r>
      <w:r w:rsidR="00B16474">
        <w:t xml:space="preserve"> It appears that the operational semantics described in the book are very flexible and don’t follow a specific way of written form.</w:t>
      </w:r>
    </w:p>
    <w:p w14:paraId="425532BE" w14:textId="33AFDF00" w:rsidR="00494B7C" w:rsidRDefault="00494B7C" w:rsidP="00ED5720"/>
    <w:p w14:paraId="7D0AD03F" w14:textId="0C0ED52F" w:rsidR="00FB1317" w:rsidRPr="00FB1317" w:rsidRDefault="00FB1317" w:rsidP="00FB1317">
      <w:pPr>
        <w:pStyle w:val="ListParagraph"/>
        <w:numPr>
          <w:ilvl w:val="0"/>
          <w:numId w:val="6"/>
        </w:numPr>
        <w:rPr>
          <w:b/>
          <w:bCs/>
        </w:rPr>
      </w:pPr>
      <w:r w:rsidRPr="00FB1317">
        <w:rPr>
          <w:b/>
          <w:bCs/>
        </w:rPr>
        <w:t>For loop:</w:t>
      </w:r>
    </w:p>
    <w:p w14:paraId="4DBE14BB" w14:textId="126DC463" w:rsidR="00ED5720" w:rsidRPr="00494B7C" w:rsidRDefault="00ED5720" w:rsidP="00ED5720">
      <w:pPr>
        <w:rPr>
          <w:rFonts w:ascii="Courier New" w:hAnsi="Courier New" w:cs="Courier New"/>
          <w:b/>
          <w:bCs/>
        </w:rPr>
      </w:pPr>
      <w:r w:rsidRPr="00494B7C">
        <w:rPr>
          <w:rFonts w:ascii="Courier New" w:hAnsi="Courier New" w:cs="Courier New"/>
          <w:b/>
          <w:bCs/>
        </w:rPr>
        <w:t>Najim Code</w:t>
      </w:r>
      <w:r w:rsidR="00FB1317">
        <w:rPr>
          <w:rFonts w:ascii="Courier New" w:hAnsi="Courier New" w:cs="Courier New"/>
          <w:b/>
          <w:bCs/>
        </w:rPr>
        <w:t>:</w:t>
      </w:r>
    </w:p>
    <w:p w14:paraId="14B456A5" w14:textId="4089FFE2" w:rsidR="00ED5720" w:rsidRPr="00494B7C" w:rsidRDefault="00ED5720" w:rsidP="00ED5720">
      <w:pPr>
        <w:rPr>
          <w:rFonts w:ascii="Courier New" w:hAnsi="Courier New" w:cs="Courier New"/>
          <w:sz w:val="18"/>
          <w:szCs w:val="18"/>
        </w:rPr>
      </w:pPr>
      <w:r w:rsidRPr="00494B7C">
        <w:rPr>
          <w:rFonts w:ascii="Courier New" w:hAnsi="Courier New" w:cs="Courier New"/>
          <w:sz w:val="18"/>
          <w:szCs w:val="18"/>
        </w:rPr>
        <w:t xml:space="preserve">for (x to y step </w:t>
      </w:r>
      <w:proofErr w:type="gramStart"/>
      <w:r w:rsidRPr="00494B7C">
        <w:rPr>
          <w:rFonts w:ascii="Courier New" w:hAnsi="Courier New" w:cs="Courier New"/>
          <w:sz w:val="18"/>
          <w:szCs w:val="18"/>
        </w:rPr>
        <w:t>z){</w:t>
      </w:r>
      <w:proofErr w:type="gramEnd"/>
    </w:p>
    <w:p w14:paraId="17715D18" w14:textId="092A5447" w:rsidR="00ED5720" w:rsidRPr="00494B7C" w:rsidRDefault="00ED5720" w:rsidP="00ED5720">
      <w:pPr>
        <w:rPr>
          <w:rFonts w:ascii="Courier New" w:hAnsi="Courier New" w:cs="Courier New"/>
          <w:sz w:val="18"/>
          <w:szCs w:val="18"/>
        </w:rPr>
      </w:pPr>
      <w:r w:rsidRPr="00494B7C">
        <w:rPr>
          <w:rFonts w:ascii="Courier New" w:hAnsi="Courier New" w:cs="Courier New"/>
          <w:sz w:val="18"/>
          <w:szCs w:val="18"/>
        </w:rPr>
        <w:tab/>
        <w:t>&lt;statement&gt;</w:t>
      </w:r>
    </w:p>
    <w:p w14:paraId="3239DEA2" w14:textId="37EFCCBC" w:rsidR="00ED5720" w:rsidRPr="00494B7C" w:rsidRDefault="00ED5720" w:rsidP="00ED5720">
      <w:pPr>
        <w:rPr>
          <w:rFonts w:ascii="Courier New" w:hAnsi="Courier New" w:cs="Courier New"/>
          <w:sz w:val="18"/>
          <w:szCs w:val="18"/>
        </w:rPr>
      </w:pPr>
      <w:r w:rsidRPr="00494B7C">
        <w:rPr>
          <w:rFonts w:ascii="Courier New" w:hAnsi="Courier New" w:cs="Courier New"/>
          <w:sz w:val="18"/>
          <w:szCs w:val="18"/>
        </w:rPr>
        <w:t>}</w:t>
      </w:r>
    </w:p>
    <w:p w14:paraId="058E10D5" w14:textId="36FBCFF2" w:rsidR="00ED5720" w:rsidRDefault="00ED5720" w:rsidP="00ED5720">
      <w:pPr>
        <w:rPr>
          <w:rFonts w:ascii="Courier New" w:hAnsi="Courier New" w:cs="Courier New"/>
        </w:rPr>
      </w:pPr>
    </w:p>
    <w:p w14:paraId="756558FE" w14:textId="13D19835" w:rsidR="00ED5720" w:rsidRPr="00494B7C" w:rsidRDefault="00ED5720" w:rsidP="00ED5720">
      <w:pPr>
        <w:rPr>
          <w:rFonts w:ascii="Courier New" w:hAnsi="Courier New" w:cs="Courier New"/>
          <w:b/>
          <w:bCs/>
        </w:rPr>
      </w:pPr>
      <w:r w:rsidRPr="00494B7C">
        <w:rPr>
          <w:rFonts w:ascii="Courier New" w:hAnsi="Courier New" w:cs="Courier New"/>
          <w:b/>
          <w:bCs/>
        </w:rPr>
        <w:t>Operational Semantic</w:t>
      </w:r>
      <w:r w:rsidR="00FB1317">
        <w:rPr>
          <w:rFonts w:ascii="Courier New" w:hAnsi="Courier New" w:cs="Courier New"/>
          <w:b/>
          <w:bCs/>
        </w:rPr>
        <w:t>:</w:t>
      </w:r>
    </w:p>
    <w:p w14:paraId="5AB02358" w14:textId="1A96B07B" w:rsidR="00ED5720" w:rsidRPr="00494B7C" w:rsidRDefault="00ED5720" w:rsidP="00ED5720">
      <w:pPr>
        <w:rPr>
          <w:rFonts w:ascii="Courier New" w:hAnsi="Courier New" w:cs="Courier New"/>
          <w:sz w:val="18"/>
          <w:szCs w:val="18"/>
        </w:rPr>
      </w:pPr>
      <w:r w:rsidRPr="00494B7C">
        <w:rPr>
          <w:rFonts w:ascii="Courier New" w:hAnsi="Courier New" w:cs="Courier New"/>
          <w:sz w:val="18"/>
          <w:szCs w:val="18"/>
        </w:rPr>
        <w:tab/>
        <w:t xml:space="preserve">[ define x as integer that represents start of loop </w:t>
      </w:r>
      <w:proofErr w:type="gramStart"/>
      <w:r w:rsidRPr="00494B7C">
        <w:rPr>
          <w:rFonts w:ascii="Courier New" w:hAnsi="Courier New" w:cs="Courier New"/>
          <w:sz w:val="18"/>
          <w:szCs w:val="18"/>
        </w:rPr>
        <w:t>range</w:t>
      </w:r>
      <w:r w:rsidR="00494B7C" w:rsidRPr="00494B7C">
        <w:rPr>
          <w:rFonts w:ascii="Courier New" w:hAnsi="Courier New" w:cs="Courier New"/>
          <w:sz w:val="18"/>
          <w:szCs w:val="18"/>
        </w:rPr>
        <w:t xml:space="preserve"> </w:t>
      </w:r>
      <w:r w:rsidRPr="00494B7C">
        <w:rPr>
          <w:rFonts w:ascii="Courier New" w:hAnsi="Courier New" w:cs="Courier New"/>
          <w:sz w:val="18"/>
          <w:szCs w:val="18"/>
        </w:rPr>
        <w:t>]</w:t>
      </w:r>
      <w:proofErr w:type="gramEnd"/>
    </w:p>
    <w:p w14:paraId="007AC075" w14:textId="5478E5A0" w:rsidR="00ED5720" w:rsidRPr="00494B7C" w:rsidRDefault="00ED5720" w:rsidP="00ED5720">
      <w:pPr>
        <w:rPr>
          <w:rFonts w:ascii="Courier New" w:hAnsi="Courier New" w:cs="Courier New"/>
          <w:sz w:val="18"/>
          <w:szCs w:val="18"/>
        </w:rPr>
      </w:pPr>
      <w:r w:rsidRPr="00494B7C">
        <w:rPr>
          <w:rFonts w:ascii="Courier New" w:hAnsi="Courier New" w:cs="Courier New"/>
          <w:sz w:val="18"/>
          <w:szCs w:val="18"/>
        </w:rPr>
        <w:tab/>
      </w:r>
      <w:r w:rsidR="00494B7C" w:rsidRPr="00494B7C">
        <w:rPr>
          <w:rFonts w:ascii="Courier New" w:hAnsi="Courier New" w:cs="Courier New"/>
          <w:sz w:val="18"/>
          <w:szCs w:val="18"/>
        </w:rPr>
        <w:t xml:space="preserve">[ define y as integer that represents the end of loop </w:t>
      </w:r>
      <w:proofErr w:type="gramStart"/>
      <w:r w:rsidR="00494B7C" w:rsidRPr="00494B7C">
        <w:rPr>
          <w:rFonts w:ascii="Courier New" w:hAnsi="Courier New" w:cs="Courier New"/>
          <w:sz w:val="18"/>
          <w:szCs w:val="18"/>
        </w:rPr>
        <w:t>range ]</w:t>
      </w:r>
      <w:proofErr w:type="gramEnd"/>
    </w:p>
    <w:p w14:paraId="3D0E12D4" w14:textId="2CF800C5" w:rsidR="00494B7C" w:rsidRDefault="00494B7C" w:rsidP="00ED5720">
      <w:pPr>
        <w:rPr>
          <w:rFonts w:ascii="Courier New" w:hAnsi="Courier New" w:cs="Courier New"/>
          <w:sz w:val="18"/>
          <w:szCs w:val="18"/>
        </w:rPr>
      </w:pPr>
      <w:r w:rsidRPr="00494B7C">
        <w:rPr>
          <w:rFonts w:ascii="Courier New" w:hAnsi="Courier New" w:cs="Courier New"/>
          <w:sz w:val="18"/>
          <w:szCs w:val="18"/>
        </w:rPr>
        <w:tab/>
        <w:t>[ define z as integer that represents the increment of the loop range]</w:t>
      </w:r>
    </w:p>
    <w:p w14:paraId="41425F2E" w14:textId="6D0D1C9C" w:rsidR="00494B7C" w:rsidRDefault="00494B7C" w:rsidP="00ED5720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loop:</w:t>
      </w:r>
    </w:p>
    <w:p w14:paraId="2B0F6E61" w14:textId="4D84398C" w:rsidR="00494B7C" w:rsidRDefault="00494B7C" w:rsidP="00ED5720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>if x =</w:t>
      </w:r>
      <w:r w:rsidR="00B16474">
        <w:rPr>
          <w:rFonts w:ascii="Courier New" w:hAnsi="Courier New" w:cs="Courier New"/>
          <w:sz w:val="18"/>
          <w:szCs w:val="18"/>
        </w:rPr>
        <w:t>=</w:t>
      </w:r>
      <w:r>
        <w:rPr>
          <w:rFonts w:ascii="Courier New" w:hAnsi="Courier New" w:cs="Courier New"/>
          <w:sz w:val="18"/>
          <w:szCs w:val="18"/>
        </w:rPr>
        <w:t xml:space="preserve"> y </w:t>
      </w:r>
      <w:proofErr w:type="spellStart"/>
      <w:r>
        <w:rPr>
          <w:rFonts w:ascii="Courier New" w:hAnsi="Courier New" w:cs="Courier New"/>
          <w:sz w:val="18"/>
          <w:szCs w:val="18"/>
        </w:rPr>
        <w:t>goto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out</w:t>
      </w:r>
    </w:p>
    <w:p w14:paraId="5A74D353" w14:textId="467CD40C" w:rsidR="00494B7C" w:rsidRDefault="00494B7C" w:rsidP="00ED5720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 xml:space="preserve">[ loop body represented in &lt;statement&gt; in Najim </w:t>
      </w:r>
      <w:proofErr w:type="gramStart"/>
      <w:r>
        <w:rPr>
          <w:rFonts w:ascii="Courier New" w:hAnsi="Courier New" w:cs="Courier New"/>
          <w:sz w:val="18"/>
          <w:szCs w:val="18"/>
        </w:rPr>
        <w:t>code ]</w:t>
      </w:r>
      <w:proofErr w:type="gramEnd"/>
    </w:p>
    <w:p w14:paraId="3DDFBC7B" w14:textId="4675391A" w:rsidR="00494B7C" w:rsidRDefault="00494B7C" w:rsidP="00ED5720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>x = x + z</w:t>
      </w:r>
    </w:p>
    <w:p w14:paraId="01B2EE54" w14:textId="79229221" w:rsidR="00494B7C" w:rsidRDefault="00494B7C" w:rsidP="00ED5720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</w:r>
      <w:proofErr w:type="spellStart"/>
      <w:r>
        <w:rPr>
          <w:rFonts w:ascii="Courier New" w:hAnsi="Courier New" w:cs="Courier New"/>
          <w:sz w:val="18"/>
          <w:szCs w:val="18"/>
        </w:rPr>
        <w:t>goto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loop</w:t>
      </w:r>
    </w:p>
    <w:p w14:paraId="3E4CFB71" w14:textId="20C5A4AD" w:rsidR="00494B7C" w:rsidRDefault="00494B7C" w:rsidP="00ED5720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out:</w:t>
      </w:r>
    </w:p>
    <w:p w14:paraId="594B3A77" w14:textId="547F2FBD" w:rsidR="00494B7C" w:rsidRDefault="00494B7C" w:rsidP="00ED5720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 xml:space="preserve">... [ other statements after loop </w:t>
      </w:r>
      <w:proofErr w:type="gramStart"/>
      <w:r>
        <w:rPr>
          <w:rFonts w:ascii="Courier New" w:hAnsi="Courier New" w:cs="Courier New"/>
          <w:sz w:val="18"/>
          <w:szCs w:val="18"/>
        </w:rPr>
        <w:t>body ]</w:t>
      </w:r>
      <w:proofErr w:type="gramEnd"/>
    </w:p>
    <w:p w14:paraId="5769F1AF" w14:textId="77777777" w:rsidR="00FB1317" w:rsidRDefault="00FB1317" w:rsidP="00ED5720">
      <w:pPr>
        <w:rPr>
          <w:rFonts w:ascii="Courier New" w:hAnsi="Courier New" w:cs="Courier New"/>
          <w:sz w:val="18"/>
          <w:szCs w:val="18"/>
        </w:rPr>
      </w:pPr>
    </w:p>
    <w:p w14:paraId="51B9D9C6" w14:textId="6ACBC053" w:rsidR="00494B7C" w:rsidRPr="00FB1317" w:rsidRDefault="00FB1317" w:rsidP="00FB1317">
      <w:pPr>
        <w:pStyle w:val="ListParagraph"/>
        <w:numPr>
          <w:ilvl w:val="0"/>
          <w:numId w:val="6"/>
        </w:numPr>
        <w:rPr>
          <w:b/>
          <w:bCs/>
        </w:rPr>
      </w:pPr>
      <w:r>
        <w:rPr>
          <w:b/>
          <w:bCs/>
        </w:rPr>
        <w:t>If-</w:t>
      </w:r>
      <w:proofErr w:type="gramStart"/>
      <w:r>
        <w:rPr>
          <w:b/>
          <w:bCs/>
        </w:rPr>
        <w:t xml:space="preserve">else </w:t>
      </w:r>
      <w:r w:rsidRPr="00FB1317">
        <w:rPr>
          <w:b/>
          <w:bCs/>
        </w:rPr>
        <w:t>:</w:t>
      </w:r>
      <w:proofErr w:type="gramEnd"/>
    </w:p>
    <w:p w14:paraId="14CAC235" w14:textId="66419DE9" w:rsidR="00494B7C" w:rsidRPr="00494B7C" w:rsidRDefault="00494B7C" w:rsidP="00494B7C">
      <w:pPr>
        <w:rPr>
          <w:rFonts w:ascii="Courier New" w:hAnsi="Courier New" w:cs="Courier New"/>
          <w:b/>
          <w:bCs/>
        </w:rPr>
      </w:pPr>
      <w:r w:rsidRPr="00494B7C">
        <w:rPr>
          <w:rFonts w:ascii="Courier New" w:hAnsi="Courier New" w:cs="Courier New"/>
          <w:b/>
          <w:bCs/>
        </w:rPr>
        <w:t>Najim Code:</w:t>
      </w:r>
    </w:p>
    <w:p w14:paraId="7CFFB249" w14:textId="5419FB03" w:rsidR="00494B7C" w:rsidRDefault="00494B7C" w:rsidP="00ED5720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if(condition</w:t>
      </w:r>
      <w:proofErr w:type="gramStart"/>
      <w:r>
        <w:rPr>
          <w:rFonts w:ascii="Courier New" w:hAnsi="Courier New" w:cs="Courier New"/>
          <w:sz w:val="18"/>
          <w:szCs w:val="18"/>
        </w:rPr>
        <w:t>){</w:t>
      </w:r>
      <w:proofErr w:type="gramEnd"/>
    </w:p>
    <w:p w14:paraId="3BF93C58" w14:textId="09967BB7" w:rsidR="00494B7C" w:rsidRDefault="00494B7C" w:rsidP="00ED5720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>&lt;statement_1&gt;</w:t>
      </w:r>
    </w:p>
    <w:p w14:paraId="7FC514BC" w14:textId="0C15D0D5" w:rsidR="00494B7C" w:rsidRDefault="00494B7C" w:rsidP="00ED5720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}</w:t>
      </w:r>
    </w:p>
    <w:p w14:paraId="52A695E4" w14:textId="03ACEB21" w:rsidR="00494B7C" w:rsidRDefault="00494B7C" w:rsidP="00ED5720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else {</w:t>
      </w:r>
    </w:p>
    <w:p w14:paraId="501298AB" w14:textId="38F7021E" w:rsidR="00494B7C" w:rsidRDefault="00494B7C" w:rsidP="00ED5720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>&lt;statement_2&gt;</w:t>
      </w:r>
    </w:p>
    <w:p w14:paraId="3748F82B" w14:textId="6D14BFE5" w:rsidR="00494B7C" w:rsidRDefault="00494B7C" w:rsidP="00ED5720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}</w:t>
      </w:r>
    </w:p>
    <w:p w14:paraId="06BF20DE" w14:textId="77777777" w:rsidR="00494B7C" w:rsidRDefault="00494B7C" w:rsidP="00ED5720">
      <w:pPr>
        <w:rPr>
          <w:rFonts w:ascii="Courier New" w:hAnsi="Courier New" w:cs="Courier New"/>
          <w:sz w:val="18"/>
          <w:szCs w:val="18"/>
        </w:rPr>
      </w:pPr>
    </w:p>
    <w:p w14:paraId="075118CB" w14:textId="77777777" w:rsidR="00B16474" w:rsidRDefault="00B16474">
      <w:pPr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br w:type="page"/>
      </w:r>
    </w:p>
    <w:p w14:paraId="70FCBF99" w14:textId="17563ACA" w:rsidR="00494B7C" w:rsidRPr="00494B7C" w:rsidRDefault="00494B7C" w:rsidP="00494B7C">
      <w:pPr>
        <w:rPr>
          <w:rFonts w:ascii="Courier New" w:hAnsi="Courier New" w:cs="Courier New"/>
          <w:b/>
          <w:bCs/>
        </w:rPr>
      </w:pPr>
      <w:r w:rsidRPr="00494B7C">
        <w:rPr>
          <w:rFonts w:ascii="Courier New" w:hAnsi="Courier New" w:cs="Courier New"/>
          <w:b/>
          <w:bCs/>
        </w:rPr>
        <w:lastRenderedPageBreak/>
        <w:t>Operational Semantic:</w:t>
      </w:r>
    </w:p>
    <w:p w14:paraId="78D3D0C3" w14:textId="1B7E13A2" w:rsidR="00494B7C" w:rsidRDefault="00B16474" w:rsidP="00ED5720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 xml:space="preserve">[ define condition as a </w:t>
      </w:r>
      <w:proofErr w:type="spellStart"/>
      <w:r>
        <w:rPr>
          <w:rFonts w:ascii="Courier New" w:hAnsi="Courier New" w:cs="Courier New"/>
          <w:sz w:val="18"/>
          <w:szCs w:val="18"/>
        </w:rPr>
        <w:t>boolean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that represent either a true or false]</w:t>
      </w:r>
    </w:p>
    <w:p w14:paraId="711C8805" w14:textId="356F477D" w:rsidR="00B16474" w:rsidRDefault="00B16474" w:rsidP="00ED5720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tart:</w:t>
      </w:r>
    </w:p>
    <w:p w14:paraId="4EC3E213" w14:textId="3247372D" w:rsidR="00B16474" w:rsidRDefault="00B16474" w:rsidP="00B16474">
      <w:pPr>
        <w:ind w:firstLine="72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if condition is true then</w:t>
      </w:r>
    </w:p>
    <w:p w14:paraId="35F49F42" w14:textId="4D30E9A7" w:rsidR="00B16474" w:rsidRDefault="00B16474" w:rsidP="00B16474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 xml:space="preserve">[ execute &lt;statement_1&gt; block of </w:t>
      </w:r>
      <w:proofErr w:type="gramStart"/>
      <w:r>
        <w:rPr>
          <w:rFonts w:ascii="Courier New" w:hAnsi="Courier New" w:cs="Courier New"/>
          <w:sz w:val="18"/>
          <w:szCs w:val="18"/>
        </w:rPr>
        <w:t>code ]</w:t>
      </w:r>
      <w:proofErr w:type="gramEnd"/>
    </w:p>
    <w:p w14:paraId="68809790" w14:textId="19ED3D6A" w:rsidR="00B16474" w:rsidRDefault="00B16474" w:rsidP="00B16474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</w:r>
      <w:proofErr w:type="spellStart"/>
      <w:r>
        <w:rPr>
          <w:rFonts w:ascii="Courier New" w:hAnsi="Courier New" w:cs="Courier New"/>
          <w:sz w:val="18"/>
          <w:szCs w:val="18"/>
        </w:rPr>
        <w:t>goto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out</w:t>
      </w:r>
    </w:p>
    <w:p w14:paraId="3AB3A635" w14:textId="00B5E1C3" w:rsidR="00B16474" w:rsidRDefault="00B16474" w:rsidP="00B16474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 xml:space="preserve">[ execute &lt;statement_2&gt; block of </w:t>
      </w:r>
      <w:proofErr w:type="gramStart"/>
      <w:r>
        <w:rPr>
          <w:rFonts w:ascii="Courier New" w:hAnsi="Courier New" w:cs="Courier New"/>
          <w:sz w:val="18"/>
          <w:szCs w:val="18"/>
        </w:rPr>
        <w:t>code ]</w:t>
      </w:r>
      <w:proofErr w:type="gramEnd"/>
    </w:p>
    <w:p w14:paraId="1AF5BD4D" w14:textId="70A175BD" w:rsidR="00B16474" w:rsidRDefault="00B16474" w:rsidP="00ED5720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out:</w:t>
      </w:r>
    </w:p>
    <w:p w14:paraId="7D2EDA3A" w14:textId="184B24F1" w:rsidR="00B16474" w:rsidRDefault="00B16474" w:rsidP="00ED5720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>...</w:t>
      </w:r>
      <w:r w:rsidRPr="00B16474">
        <w:rPr>
          <w:rFonts w:ascii="Courier New" w:hAnsi="Courier New" w:cs="Courier New"/>
          <w:sz w:val="18"/>
          <w:szCs w:val="18"/>
        </w:rPr>
        <w:t xml:space="preserve"> </w:t>
      </w:r>
      <w:r>
        <w:rPr>
          <w:rFonts w:ascii="Courier New" w:hAnsi="Courier New" w:cs="Courier New"/>
          <w:sz w:val="18"/>
          <w:szCs w:val="18"/>
        </w:rPr>
        <w:t xml:space="preserve">[ other statements after </w:t>
      </w:r>
      <w:r>
        <w:rPr>
          <w:rFonts w:ascii="Courier New" w:hAnsi="Courier New" w:cs="Courier New"/>
          <w:sz w:val="18"/>
          <w:szCs w:val="18"/>
        </w:rPr>
        <w:t>if-else</w:t>
      </w:r>
      <w:r>
        <w:rPr>
          <w:rFonts w:ascii="Courier New" w:hAnsi="Courier New" w:cs="Courier New"/>
          <w:sz w:val="18"/>
          <w:szCs w:val="18"/>
        </w:rPr>
        <w:t xml:space="preserve"> </w:t>
      </w:r>
      <w:proofErr w:type="gramStart"/>
      <w:r>
        <w:rPr>
          <w:rFonts w:ascii="Courier New" w:hAnsi="Courier New" w:cs="Courier New"/>
          <w:sz w:val="18"/>
          <w:szCs w:val="18"/>
        </w:rPr>
        <w:t>body ]</w:t>
      </w:r>
      <w:proofErr w:type="gramEnd"/>
    </w:p>
    <w:p w14:paraId="2A1230C7" w14:textId="0F0BBD90" w:rsidR="00B16474" w:rsidRDefault="00B16474" w:rsidP="00ED5720">
      <w:pPr>
        <w:pBdr>
          <w:bottom w:val="single" w:sz="6" w:space="1" w:color="auto"/>
        </w:pBdr>
        <w:rPr>
          <w:rFonts w:ascii="Courier New" w:hAnsi="Courier New" w:cs="Courier New"/>
          <w:sz w:val="18"/>
          <w:szCs w:val="18"/>
        </w:rPr>
      </w:pPr>
    </w:p>
    <w:p w14:paraId="1290F433" w14:textId="5DF5061E" w:rsidR="00B16474" w:rsidRDefault="00B16474" w:rsidP="00ED5720">
      <w:pPr>
        <w:rPr>
          <w:rFonts w:ascii="Courier New" w:hAnsi="Courier New" w:cs="Courier New"/>
          <w:sz w:val="18"/>
          <w:szCs w:val="18"/>
        </w:rPr>
      </w:pPr>
    </w:p>
    <w:p w14:paraId="1BF89294" w14:textId="4119036B" w:rsidR="00B16474" w:rsidRDefault="00B16474" w:rsidP="00ED5720">
      <w:pPr>
        <w:rPr>
          <w:rFonts w:cstheme="minorHAnsi"/>
          <w:b/>
          <w:bCs/>
        </w:rPr>
      </w:pPr>
      <w:r w:rsidRPr="00B16474">
        <w:rPr>
          <w:rFonts w:cstheme="minorHAnsi"/>
          <w:b/>
          <w:bCs/>
        </w:rPr>
        <w:t>List and explain at least two static semantics, different from the examples that we discussed in class, for the assignment statements of your programming language; describe them</w:t>
      </w:r>
      <w:r>
        <w:rPr>
          <w:rFonts w:cstheme="minorHAnsi"/>
          <w:b/>
          <w:bCs/>
        </w:rPr>
        <w:t xml:space="preserve"> </w:t>
      </w:r>
      <w:r w:rsidRPr="00B16474">
        <w:rPr>
          <w:rFonts w:cstheme="minorHAnsi"/>
          <w:b/>
          <w:bCs/>
        </w:rPr>
        <w:t>using attribute grammar.</w:t>
      </w:r>
    </w:p>
    <w:p w14:paraId="77A4F117" w14:textId="77777777" w:rsidR="00485894" w:rsidRDefault="00485894" w:rsidP="00ED5720">
      <w:pPr>
        <w:rPr>
          <w:rFonts w:cstheme="minorHAnsi"/>
          <w:b/>
          <w:bCs/>
        </w:rPr>
      </w:pPr>
    </w:p>
    <w:p w14:paraId="1DA0E90B" w14:textId="38404796" w:rsidR="00485894" w:rsidRDefault="00485894" w:rsidP="00344CE5">
      <w:pPr>
        <w:pStyle w:val="ListParagraph"/>
        <w:numPr>
          <w:ilvl w:val="0"/>
          <w:numId w:val="7"/>
        </w:numPr>
        <w:rPr>
          <w:rFonts w:cstheme="minorHAnsi"/>
        </w:rPr>
      </w:pPr>
      <w:r>
        <w:rPr>
          <w:rFonts w:cstheme="minorHAnsi"/>
        </w:rPr>
        <w:t xml:space="preserve">Variables that are declared in </w:t>
      </w:r>
      <w:r w:rsidR="00D1039D">
        <w:rPr>
          <w:rFonts w:cstheme="minorHAnsi"/>
        </w:rPr>
        <w:t>a child scope (the scope where a statement block is inside another statement block) shall not be accessed from the parent scope. On the other hand, parent scope declared variables can be accessed in the child scopes.</w:t>
      </w:r>
    </w:p>
    <w:p w14:paraId="127550F9" w14:textId="39B02E02" w:rsidR="00D1039D" w:rsidRDefault="00D1039D" w:rsidP="00485894">
      <w:pPr>
        <w:pStyle w:val="ListParagraph"/>
        <w:ind w:left="360"/>
        <w:rPr>
          <w:rFonts w:cstheme="minorHAnsi"/>
        </w:rPr>
      </w:pPr>
    </w:p>
    <w:p w14:paraId="36E1DC7E" w14:textId="5D150509" w:rsidR="00D1039D" w:rsidRDefault="00D1039D" w:rsidP="00485894">
      <w:pPr>
        <w:pStyle w:val="ListParagraph"/>
        <w:ind w:left="360"/>
        <w:rPr>
          <w:rFonts w:cstheme="minorHAnsi"/>
        </w:rPr>
      </w:pPr>
      <w:r>
        <w:rPr>
          <w:rFonts w:cstheme="minorHAnsi"/>
        </w:rPr>
        <w:t>Example:</w:t>
      </w:r>
    </w:p>
    <w:p w14:paraId="6AE91B91" w14:textId="74BC47E7" w:rsidR="00D1039D" w:rsidRDefault="00D1039D" w:rsidP="00485894">
      <w:pPr>
        <w:pStyle w:val="ListParagraph"/>
        <w:ind w:left="3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function </w:t>
      </w:r>
      <w:proofErr w:type="gramStart"/>
      <w:r>
        <w:rPr>
          <w:rFonts w:ascii="Courier New" w:hAnsi="Courier New" w:cs="Courier New"/>
        </w:rPr>
        <w:t>example(</w:t>
      </w:r>
      <w:proofErr w:type="gramEnd"/>
      <w:r>
        <w:rPr>
          <w:rFonts w:ascii="Courier New" w:hAnsi="Courier New" w:cs="Courier New"/>
        </w:rPr>
        <w:t>){</w:t>
      </w:r>
    </w:p>
    <w:p w14:paraId="4BCAE097" w14:textId="357807D2" w:rsidR="00D1039D" w:rsidRDefault="00D1039D" w:rsidP="00485894">
      <w:pPr>
        <w:pStyle w:val="ListParagraph"/>
        <w:ind w:left="3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proofErr w:type="spellStart"/>
      <w:r>
        <w:rPr>
          <w:rFonts w:ascii="Courier New" w:hAnsi="Courier New" w:cs="Courier New"/>
        </w:rPr>
        <w:t>int</w:t>
      </w:r>
      <w:proofErr w:type="spellEnd"/>
      <w:r>
        <w:rPr>
          <w:rFonts w:ascii="Courier New" w:hAnsi="Courier New" w:cs="Courier New"/>
        </w:rPr>
        <w:t xml:space="preserve"> outside = 10;</w:t>
      </w:r>
    </w:p>
    <w:p w14:paraId="7A239246" w14:textId="77777777" w:rsidR="00B847F3" w:rsidRDefault="00D1039D" w:rsidP="00485894">
      <w:pPr>
        <w:pStyle w:val="ListParagraph"/>
        <w:ind w:left="3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 w:rsidR="00B847F3">
        <w:rPr>
          <w:rFonts w:ascii="Courier New" w:hAnsi="Courier New" w:cs="Courier New"/>
        </w:rPr>
        <w:t>if(true</w:t>
      </w:r>
      <w:proofErr w:type="gramStart"/>
      <w:r w:rsidR="00B847F3">
        <w:rPr>
          <w:rFonts w:ascii="Courier New" w:hAnsi="Courier New" w:cs="Courier New"/>
        </w:rPr>
        <w:t>){</w:t>
      </w:r>
      <w:proofErr w:type="gramEnd"/>
    </w:p>
    <w:p w14:paraId="7062B9A0" w14:textId="5C6CE530" w:rsidR="00B847F3" w:rsidRDefault="00B847F3" w:rsidP="00B847F3">
      <w:pPr>
        <w:pStyle w:val="ListParagraph"/>
        <w:ind w:left="360" w:firstLine="3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proofErr w:type="spellStart"/>
      <w:r>
        <w:rPr>
          <w:rFonts w:ascii="Courier New" w:hAnsi="Courier New" w:cs="Courier New"/>
        </w:rPr>
        <w:t>int</w:t>
      </w:r>
      <w:proofErr w:type="spellEnd"/>
      <w:r>
        <w:rPr>
          <w:rFonts w:ascii="Courier New" w:hAnsi="Courier New" w:cs="Courier New"/>
        </w:rPr>
        <w:t xml:space="preserve"> inside = 5;</w:t>
      </w:r>
    </w:p>
    <w:p w14:paraId="58A13BFA" w14:textId="0B5427E9" w:rsidR="00B847F3" w:rsidRDefault="00B847F3" w:rsidP="00B847F3">
      <w:pPr>
        <w:pStyle w:val="ListParagraph"/>
        <w:ind w:left="360" w:firstLine="3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outside = 500; // THIS IS LEGAL STATEMENT</w:t>
      </w:r>
    </w:p>
    <w:p w14:paraId="58D0CAEB" w14:textId="368BC48D" w:rsidR="00D1039D" w:rsidRDefault="00B847F3" w:rsidP="00B847F3">
      <w:pPr>
        <w:pStyle w:val="ListParagraph"/>
        <w:ind w:left="360" w:firstLine="3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 w14:paraId="2B0023D3" w14:textId="5EA1D613" w:rsidR="00B847F3" w:rsidRDefault="00B847F3" w:rsidP="00B847F3">
      <w:pPr>
        <w:pStyle w:val="ListParagraph"/>
        <w:ind w:left="360" w:firstLine="3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nside = 500; // THIS IS ILLEGAL STATEMENT</w:t>
      </w:r>
    </w:p>
    <w:p w14:paraId="0A6F199E" w14:textId="0BD37F64" w:rsidR="00D1039D" w:rsidRPr="00D1039D" w:rsidRDefault="00D1039D" w:rsidP="00485894">
      <w:pPr>
        <w:pStyle w:val="ListParagraph"/>
        <w:ind w:left="3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} </w:t>
      </w:r>
    </w:p>
    <w:p w14:paraId="688FB406" w14:textId="6BFA3181" w:rsidR="00D1039D" w:rsidRPr="00344CE5" w:rsidRDefault="00D1039D" w:rsidP="00485894">
      <w:pPr>
        <w:pStyle w:val="ListParagraph"/>
        <w:ind w:left="360"/>
        <w:rPr>
          <w:rFonts w:cstheme="minorHAnsi"/>
        </w:rPr>
      </w:pPr>
    </w:p>
    <w:p w14:paraId="08D6CE2A" w14:textId="228405F9" w:rsidR="00831525" w:rsidRDefault="00831525" w:rsidP="00831525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 w:rsidRPr="00831525">
        <w:rPr>
          <w:rFonts w:cstheme="minorHAnsi"/>
        </w:rPr>
        <w:t xml:space="preserve"> </w:t>
      </w:r>
      <w:r w:rsidR="00D1039D" w:rsidRPr="00831525">
        <w:rPr>
          <w:rFonts w:cstheme="minorHAnsi"/>
        </w:rPr>
        <w:t>A function call is illegal if the function has not been declared prior to the function call.</w:t>
      </w:r>
      <w:r w:rsidR="00D1039D" w:rsidRPr="00831525">
        <w:rPr>
          <w:rFonts w:cstheme="minorHAnsi"/>
        </w:rPr>
        <w:br/>
      </w:r>
      <w:r w:rsidR="00D1039D" w:rsidRPr="00831525">
        <w:rPr>
          <w:rFonts w:cstheme="minorHAnsi"/>
        </w:rPr>
        <w:br/>
        <w:t>Example:</w:t>
      </w:r>
      <w:r>
        <w:rPr>
          <w:rFonts w:cstheme="minorHAnsi"/>
        </w:rPr>
        <w:br/>
      </w:r>
      <w:r w:rsidRPr="00831525">
        <w:rPr>
          <w:rFonts w:ascii="Courier New" w:hAnsi="Courier New" w:cs="Courier New"/>
        </w:rPr>
        <w:t>function m1</w:t>
      </w:r>
      <w:proofErr w:type="gramStart"/>
      <w:r w:rsidRPr="00831525">
        <w:rPr>
          <w:rFonts w:ascii="Courier New" w:hAnsi="Courier New" w:cs="Courier New"/>
        </w:rPr>
        <w:t>(){</w:t>
      </w:r>
      <w:proofErr w:type="gramEnd"/>
      <w:r w:rsidRPr="00831525">
        <w:rPr>
          <w:rFonts w:ascii="Courier New" w:hAnsi="Courier New" w:cs="Courier New"/>
        </w:rPr>
        <w:t>}</w:t>
      </w:r>
      <w:r>
        <w:rPr>
          <w:rFonts w:ascii="Courier New" w:hAnsi="Courier New" w:cs="Courier New"/>
        </w:rPr>
        <w:br/>
      </w:r>
      <w:r>
        <w:rPr>
          <w:rFonts w:ascii="Courier New" w:hAnsi="Courier New" w:cs="Courier New"/>
        </w:rPr>
        <w:br/>
        <w:t>main(){</w:t>
      </w:r>
      <w:r>
        <w:rPr>
          <w:rFonts w:ascii="Courier New" w:hAnsi="Courier New" w:cs="Courier New"/>
        </w:rPr>
        <w:br/>
        <w:t xml:space="preserve">    m1(); // THIS IS LEGAL FUNCTION CALL</w:t>
      </w:r>
      <w:r>
        <w:rPr>
          <w:rFonts w:ascii="Courier New" w:hAnsi="Courier New" w:cs="Courier New"/>
        </w:rPr>
        <w:br/>
        <w:t xml:space="preserve">    m2(); // THIS IS ILLEGAL FUNCTION CALL</w:t>
      </w:r>
      <w:r>
        <w:rPr>
          <w:rFonts w:ascii="Courier New" w:hAnsi="Courier New" w:cs="Courier New"/>
        </w:rPr>
        <w:br/>
        <w:t>}</w:t>
      </w:r>
      <w:r>
        <w:rPr>
          <w:rFonts w:ascii="Courier New" w:hAnsi="Courier New" w:cs="Courier New"/>
        </w:rPr>
        <w:br/>
      </w:r>
      <w:r>
        <w:rPr>
          <w:rFonts w:ascii="Courier New" w:hAnsi="Courier New" w:cs="Courier New"/>
        </w:rPr>
        <w:br/>
        <w:t>function m2(){}</w:t>
      </w:r>
      <w:r>
        <w:rPr>
          <w:rFonts w:cstheme="minorHAnsi"/>
        </w:rPr>
        <w:br/>
      </w:r>
    </w:p>
    <w:p w14:paraId="3C0B3ED6" w14:textId="77777777" w:rsidR="001C09C8" w:rsidRPr="001C09C8" w:rsidRDefault="00831525" w:rsidP="001C09C8">
      <w:pPr>
        <w:rPr>
          <w:rFonts w:cstheme="minorHAnsi"/>
        </w:rPr>
      </w:pPr>
      <w:r>
        <w:rPr>
          <w:rFonts w:cstheme="minorHAnsi"/>
          <w:b/>
          <w:bCs/>
        </w:rPr>
        <w:br w:type="page"/>
      </w:r>
      <w:r w:rsidRPr="00831525">
        <w:rPr>
          <w:rFonts w:cstheme="minorHAnsi"/>
          <w:b/>
          <w:bCs/>
        </w:rPr>
        <w:lastRenderedPageBreak/>
        <w:t>Identify and design state transition diagrams for all possible</w:t>
      </w:r>
      <w:r w:rsidR="001C09C8">
        <w:rPr>
          <w:rFonts w:cstheme="minorHAnsi"/>
          <w:b/>
          <w:bCs/>
        </w:rPr>
        <w:t xml:space="preserve"> </w:t>
      </w:r>
      <w:r w:rsidRPr="00831525">
        <w:rPr>
          <w:rFonts w:cstheme="minorHAnsi"/>
          <w:b/>
          <w:bCs/>
        </w:rPr>
        <w:t>tokens</w:t>
      </w:r>
      <w:r w:rsidR="001C09C8">
        <w:rPr>
          <w:rFonts w:cstheme="minorHAnsi"/>
          <w:b/>
          <w:bCs/>
        </w:rPr>
        <w:t xml:space="preserve"> </w:t>
      </w:r>
      <w:r w:rsidRPr="00831525">
        <w:rPr>
          <w:rFonts w:cstheme="minorHAnsi"/>
          <w:b/>
          <w:bCs/>
        </w:rPr>
        <w:t>in your programming language.</w:t>
      </w:r>
      <w:r>
        <w:rPr>
          <w:rFonts w:cstheme="minorHAnsi"/>
          <w:b/>
          <w:bCs/>
        </w:rPr>
        <w:t xml:space="preserve"> </w:t>
      </w:r>
      <w:r w:rsidRPr="00831525">
        <w:rPr>
          <w:rFonts w:cstheme="minorHAnsi"/>
          <w:b/>
          <w:bCs/>
        </w:rPr>
        <w:t>For each state transition diagram, describe the language it represents.</w:t>
      </w:r>
      <w:r>
        <w:rPr>
          <w:rFonts w:cstheme="minorHAnsi"/>
          <w:b/>
          <w:bCs/>
        </w:rPr>
        <w:br/>
      </w:r>
      <w:r>
        <w:rPr>
          <w:rFonts w:cstheme="minorHAnsi"/>
          <w:b/>
          <w:bCs/>
        </w:rPr>
        <w:br/>
      </w:r>
      <w:r w:rsidR="001C09C8" w:rsidRPr="001C09C8">
        <w:rPr>
          <w:rFonts w:cstheme="minorHAnsi"/>
        </w:rPr>
        <w:t>WORD</w:t>
      </w:r>
    </w:p>
    <w:p w14:paraId="167669A4" w14:textId="77777777" w:rsidR="001C09C8" w:rsidRPr="001C09C8" w:rsidRDefault="001C09C8" w:rsidP="001C09C8">
      <w:pPr>
        <w:rPr>
          <w:rFonts w:cstheme="minorHAnsi"/>
        </w:rPr>
      </w:pPr>
      <w:r w:rsidRPr="001C09C8">
        <w:rPr>
          <w:rFonts w:cstheme="minorHAnsi"/>
        </w:rPr>
        <w:t>STRING-LITERAL</w:t>
      </w:r>
    </w:p>
    <w:p w14:paraId="57BF8082" w14:textId="77777777" w:rsidR="001C09C8" w:rsidRPr="001C09C8" w:rsidRDefault="001C09C8" w:rsidP="001C09C8">
      <w:pPr>
        <w:rPr>
          <w:rFonts w:cstheme="minorHAnsi"/>
        </w:rPr>
      </w:pPr>
      <w:r w:rsidRPr="001C09C8">
        <w:rPr>
          <w:rFonts w:cstheme="minorHAnsi"/>
        </w:rPr>
        <w:t>OPERATOR</w:t>
      </w:r>
    </w:p>
    <w:p w14:paraId="294A4D4B" w14:textId="68B1E373" w:rsidR="001C09C8" w:rsidRPr="00725130" w:rsidRDefault="001C09C8" w:rsidP="001C09C8">
      <w:pPr>
        <w:rPr>
          <w:rFonts w:cstheme="minorHAnsi"/>
        </w:rPr>
      </w:pPr>
      <w:r w:rsidRPr="001C09C8">
        <w:rPr>
          <w:rFonts w:cstheme="minorHAnsi"/>
        </w:rPr>
        <w:t>PUNCTUATOR</w:t>
      </w:r>
      <w:bookmarkStart w:id="0" w:name="_GoBack"/>
      <w:bookmarkEnd w:id="0"/>
    </w:p>
    <w:p w14:paraId="349DADB8" w14:textId="2419425A" w:rsidR="00725130" w:rsidRPr="00725130" w:rsidRDefault="00725130" w:rsidP="00725130">
      <w:pPr>
        <w:rPr>
          <w:rFonts w:cstheme="minorHAnsi"/>
        </w:rPr>
      </w:pPr>
    </w:p>
    <w:sectPr w:rsidR="00725130" w:rsidRPr="0072513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ACCEB9" w14:textId="77777777" w:rsidR="00B66FB2" w:rsidRDefault="00B66FB2" w:rsidP="00ED5720">
      <w:pPr>
        <w:spacing w:after="0" w:line="240" w:lineRule="auto"/>
      </w:pPr>
      <w:r>
        <w:separator/>
      </w:r>
    </w:p>
  </w:endnote>
  <w:endnote w:type="continuationSeparator" w:id="0">
    <w:p w14:paraId="553C3934" w14:textId="77777777" w:rsidR="00B66FB2" w:rsidRDefault="00B66FB2" w:rsidP="00ED57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889809" w14:textId="77777777" w:rsidR="00B66FB2" w:rsidRDefault="00B66FB2" w:rsidP="00ED5720">
      <w:pPr>
        <w:spacing w:after="0" w:line="240" w:lineRule="auto"/>
      </w:pPr>
      <w:r>
        <w:separator/>
      </w:r>
    </w:p>
  </w:footnote>
  <w:footnote w:type="continuationSeparator" w:id="0">
    <w:p w14:paraId="05C9D142" w14:textId="77777777" w:rsidR="00B66FB2" w:rsidRDefault="00B66FB2" w:rsidP="00ED57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7C0EDE" w14:textId="530C87D7" w:rsidR="00ED5720" w:rsidRDefault="00ED5720" w:rsidP="00ED5720">
    <w:r>
      <w:t>Najim – Phase 2</w:t>
    </w:r>
    <w:r>
      <w:t xml:space="preserve"> – Abdulrahman Zaiter – Brendan Jon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064B0D"/>
    <w:multiLevelType w:val="hybridMultilevel"/>
    <w:tmpl w:val="745EA9B2"/>
    <w:lvl w:ilvl="0" w:tplc="C2E45F38">
      <w:start w:val="1"/>
      <w:numFmt w:val="decimal"/>
      <w:lvlText w:val="%1-"/>
      <w:lvlJc w:val="left"/>
      <w:pPr>
        <w:ind w:left="36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B94F11"/>
    <w:multiLevelType w:val="hybridMultilevel"/>
    <w:tmpl w:val="63926E80"/>
    <w:lvl w:ilvl="0" w:tplc="7E5C2EE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58642E5"/>
    <w:multiLevelType w:val="hybridMultilevel"/>
    <w:tmpl w:val="4474639E"/>
    <w:lvl w:ilvl="0" w:tplc="9B00FED2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6F22FA"/>
    <w:multiLevelType w:val="hybridMultilevel"/>
    <w:tmpl w:val="5156E29C"/>
    <w:lvl w:ilvl="0" w:tplc="4A4A70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5C3B03"/>
    <w:multiLevelType w:val="hybridMultilevel"/>
    <w:tmpl w:val="73C86230"/>
    <w:lvl w:ilvl="0" w:tplc="D5C43B62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19656D0"/>
    <w:multiLevelType w:val="hybridMultilevel"/>
    <w:tmpl w:val="DEB8EFBE"/>
    <w:lvl w:ilvl="0" w:tplc="DAC65888">
      <w:start w:val="1"/>
      <w:numFmt w:val="decimal"/>
      <w:lvlText w:val="%1-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F360CA7"/>
    <w:multiLevelType w:val="hybridMultilevel"/>
    <w:tmpl w:val="80E0BA48"/>
    <w:lvl w:ilvl="0" w:tplc="75D27AC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AD77CB"/>
    <w:multiLevelType w:val="hybridMultilevel"/>
    <w:tmpl w:val="BCEAF26E"/>
    <w:lvl w:ilvl="0" w:tplc="49722488">
      <w:start w:val="1"/>
      <w:numFmt w:val="decimal"/>
      <w:lvlText w:val="%1-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DB611EF"/>
    <w:multiLevelType w:val="hybridMultilevel"/>
    <w:tmpl w:val="EB3CE6F2"/>
    <w:lvl w:ilvl="0" w:tplc="722CA3E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3"/>
  </w:num>
  <w:num w:numId="4">
    <w:abstractNumId w:val="1"/>
  </w:num>
  <w:num w:numId="5">
    <w:abstractNumId w:val="6"/>
  </w:num>
  <w:num w:numId="6">
    <w:abstractNumId w:val="4"/>
  </w:num>
  <w:num w:numId="7">
    <w:abstractNumId w:val="0"/>
  </w:num>
  <w:num w:numId="8">
    <w:abstractNumId w:val="7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3tjQ3sDAxMTA1M7NU0lEKTi0uzszPAykwrAUAMTO0sywAAAA="/>
  </w:docVars>
  <w:rsids>
    <w:rsidRoot w:val="00ED5720"/>
    <w:rsid w:val="001C09C8"/>
    <w:rsid w:val="00316590"/>
    <w:rsid w:val="00344CE5"/>
    <w:rsid w:val="00485894"/>
    <w:rsid w:val="00494B7C"/>
    <w:rsid w:val="00502EB4"/>
    <w:rsid w:val="00673E2B"/>
    <w:rsid w:val="006D4B7D"/>
    <w:rsid w:val="00725130"/>
    <w:rsid w:val="00831525"/>
    <w:rsid w:val="00B16474"/>
    <w:rsid w:val="00B66FB2"/>
    <w:rsid w:val="00B847F3"/>
    <w:rsid w:val="00D1039D"/>
    <w:rsid w:val="00DE00DE"/>
    <w:rsid w:val="00ED5720"/>
    <w:rsid w:val="00FB1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5AA07"/>
  <w15:chartTrackingRefBased/>
  <w15:docId w15:val="{183A5CE7-985D-47D0-B633-49A444508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57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5720"/>
  </w:style>
  <w:style w:type="paragraph" w:styleId="Footer">
    <w:name w:val="footer"/>
    <w:basedOn w:val="Normal"/>
    <w:link w:val="FooterChar"/>
    <w:uiPriority w:val="99"/>
    <w:unhideWhenUsed/>
    <w:rsid w:val="00ED57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5720"/>
  </w:style>
  <w:style w:type="paragraph" w:styleId="ListParagraph">
    <w:name w:val="List Paragraph"/>
    <w:basedOn w:val="Normal"/>
    <w:uiPriority w:val="34"/>
    <w:qFormat/>
    <w:rsid w:val="00ED57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041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93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5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2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76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95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1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3</Pages>
  <Words>325</Words>
  <Characters>185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iter</dc:creator>
  <cp:keywords/>
  <dc:description/>
  <cp:lastModifiedBy>Zaiter</cp:lastModifiedBy>
  <cp:revision>1</cp:revision>
  <dcterms:created xsi:type="dcterms:W3CDTF">2018-02-22T02:21:00Z</dcterms:created>
  <dcterms:modified xsi:type="dcterms:W3CDTF">2018-02-22T04:45:00Z</dcterms:modified>
</cp:coreProperties>
</file>